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77777777"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5EBA3F94" w14:textId="53543437" w:rsidR="001F5855" w:rsidRDefault="00220BEC"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is project aims to develop a Driver</w:t>
      </w:r>
      <w:r w:rsidR="0042589A">
        <w:rPr>
          <w:rFonts w:ascii="Calibri" w:eastAsia="Calibri" w:hAnsi="Calibri" w:cs="Calibri"/>
          <w:color w:val="000000"/>
        </w:rPr>
        <w:t>P</w:t>
      </w:r>
      <w:r>
        <w:rPr>
          <w:rFonts w:ascii="Calibri" w:eastAsia="Calibri" w:hAnsi="Calibri" w:cs="Calibri"/>
          <w:color w:val="000000"/>
        </w:rPr>
        <w:t xml:space="preserve">ass system to help drivers pass a driving test. After an interview, we will build a business requirements document to capture DriverPass’s needs accurately. </w:t>
      </w:r>
    </w:p>
    <w:p w14:paraId="23D15E74" w14:textId="1E9F6132" w:rsidR="00220BEC" w:rsidRPr="004D28C8" w:rsidRDefault="004A3D7E"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lient is Driver</w:t>
      </w:r>
      <w:r w:rsidR="00432C89">
        <w:rPr>
          <w:rFonts w:ascii="Calibri" w:eastAsia="Calibri" w:hAnsi="Calibri" w:cs="Calibri"/>
          <w:color w:val="000000"/>
        </w:rPr>
        <w:t>P</w:t>
      </w:r>
      <w:r>
        <w:rPr>
          <w:rFonts w:ascii="Calibri" w:eastAsia="Calibri" w:hAnsi="Calibri" w:cs="Calibri"/>
          <w:color w:val="000000"/>
        </w:rPr>
        <w:t>ass</w:t>
      </w:r>
      <w:r w:rsidR="00E260B5">
        <w:rPr>
          <w:rFonts w:ascii="Calibri" w:eastAsia="Calibri" w:hAnsi="Calibri" w:cs="Calibri"/>
          <w:color w:val="000000"/>
        </w:rPr>
        <w:t>,</w:t>
      </w:r>
      <w:r>
        <w:rPr>
          <w:rFonts w:ascii="Calibri" w:eastAsia="Calibri" w:hAnsi="Calibri" w:cs="Calibri"/>
          <w:color w:val="000000"/>
        </w:rPr>
        <w:t xml:space="preserve"> and they are in the business of assisting </w:t>
      </w:r>
      <w:r w:rsidR="00282AE6">
        <w:rPr>
          <w:rFonts w:ascii="Calibri" w:eastAsia="Calibri" w:hAnsi="Calibri" w:cs="Calibri"/>
          <w:color w:val="000000"/>
        </w:rPr>
        <w:t xml:space="preserve">people in passing the driving tests. </w:t>
      </w:r>
      <w:r w:rsidR="00E260B5">
        <w:rPr>
          <w:rFonts w:ascii="Calibri" w:eastAsia="Calibri" w:hAnsi="Calibri" w:cs="Calibri"/>
          <w:color w:val="000000"/>
        </w:rPr>
        <w:t xml:space="preserve">They would like the system to </w:t>
      </w:r>
      <w:r w:rsidR="00B62B34">
        <w:rPr>
          <w:rFonts w:ascii="Calibri" w:eastAsia="Calibri" w:hAnsi="Calibri" w:cs="Calibri"/>
          <w:color w:val="000000"/>
        </w:rPr>
        <w:t xml:space="preserve">have a website where people can go and study, take practice exams, </w:t>
      </w:r>
      <w:r w:rsidR="005B4A9B">
        <w:rPr>
          <w:rFonts w:ascii="Calibri" w:eastAsia="Calibri" w:hAnsi="Calibri" w:cs="Calibri"/>
          <w:color w:val="000000"/>
        </w:rPr>
        <w:t>change pa</w:t>
      </w:r>
      <w:r w:rsidR="0026680F">
        <w:rPr>
          <w:rFonts w:ascii="Calibri" w:eastAsia="Calibri" w:hAnsi="Calibri" w:cs="Calibri"/>
          <w:color w:val="000000"/>
        </w:rPr>
        <w:t>s</w:t>
      </w:r>
      <w:r w:rsidR="005B4A9B">
        <w:rPr>
          <w:rFonts w:ascii="Calibri" w:eastAsia="Calibri" w:hAnsi="Calibri" w:cs="Calibri"/>
          <w:color w:val="000000"/>
        </w:rPr>
        <w:t>swords, set</w:t>
      </w:r>
      <w:r w:rsidR="0026680F">
        <w:rPr>
          <w:rFonts w:ascii="Calibri" w:eastAsia="Calibri" w:hAnsi="Calibri" w:cs="Calibri"/>
          <w:color w:val="000000"/>
        </w:rPr>
        <w:t xml:space="preserve"> </w:t>
      </w:r>
      <w:r w:rsidR="005B4A9B">
        <w:rPr>
          <w:rFonts w:ascii="Calibri" w:eastAsia="Calibri" w:hAnsi="Calibri" w:cs="Calibri"/>
          <w:color w:val="000000"/>
        </w:rPr>
        <w:t xml:space="preserve">up appointments, and more. </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does D</w:t>
      </w:r>
      <w:r w:rsidR="00AE38B2">
        <w:rPr>
          <w:rFonts w:ascii="Calibri" w:hAnsi="Calibri" w:cs="Calibri"/>
          <w:i/>
        </w:rPr>
        <w:t>riverPass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276DECB3" w14:textId="595216DD" w:rsidR="00AD5CA3" w:rsidRDefault="000B6942" w:rsidP="006173BA">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would like a system that helps people learn how to drive</w:t>
      </w:r>
      <w:r w:rsidR="0010759F">
        <w:rPr>
          <w:rFonts w:ascii="Calibri" w:eastAsia="Calibri" w:hAnsi="Calibri" w:cs="Calibri"/>
          <w:color w:val="000000"/>
        </w:rPr>
        <w:t>.</w:t>
      </w:r>
    </w:p>
    <w:p w14:paraId="37354273" w14:textId="7B8BF077" w:rsidR="00AD5CA3" w:rsidRPr="00AD5CA3" w:rsidRDefault="006173BA" w:rsidP="00AD5CA3">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hen people </w:t>
      </w:r>
      <w:r w:rsidR="008A46CC">
        <w:rPr>
          <w:rFonts w:ascii="Calibri" w:eastAsia="Calibri" w:hAnsi="Calibri" w:cs="Calibri"/>
          <w:color w:val="000000"/>
        </w:rPr>
        <w:t>fail driving tests, they only have their failed test for studying;</w:t>
      </w:r>
      <w:r w:rsidR="00AF6BDD">
        <w:rPr>
          <w:rFonts w:ascii="Calibri" w:eastAsia="Calibri" w:hAnsi="Calibri" w:cs="Calibri"/>
          <w:color w:val="000000"/>
        </w:rPr>
        <w:t xml:space="preserve"> Driver</w:t>
      </w:r>
      <w:r w:rsidR="0042589A">
        <w:rPr>
          <w:rFonts w:ascii="Calibri" w:eastAsia="Calibri" w:hAnsi="Calibri" w:cs="Calibri"/>
          <w:color w:val="000000"/>
        </w:rPr>
        <w:t>P</w:t>
      </w:r>
      <w:r w:rsidR="00AF6BDD">
        <w:rPr>
          <w:rFonts w:ascii="Calibri" w:eastAsia="Calibri" w:hAnsi="Calibri" w:cs="Calibri"/>
          <w:color w:val="000000"/>
        </w:rPr>
        <w:t xml:space="preserve">ass wants to change that. </w:t>
      </w:r>
    </w:p>
    <w:p w14:paraId="22DB4C1E" w14:textId="49158A5C" w:rsidR="00AF6BDD" w:rsidRDefault="009077C7" w:rsidP="006173BA">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Practice exams, classes, </w:t>
      </w:r>
      <w:r w:rsidR="00CA57A5">
        <w:rPr>
          <w:rFonts w:ascii="Calibri" w:eastAsia="Calibri" w:hAnsi="Calibri" w:cs="Calibri"/>
          <w:color w:val="000000"/>
        </w:rPr>
        <w:t>appointment scheduling, chang</w:t>
      </w:r>
      <w:r w:rsidR="003509A9">
        <w:rPr>
          <w:rFonts w:ascii="Calibri" w:eastAsia="Calibri" w:hAnsi="Calibri" w:cs="Calibri"/>
          <w:color w:val="000000"/>
        </w:rPr>
        <w:t>ing</w:t>
      </w:r>
      <w:r w:rsidR="00CA57A5">
        <w:rPr>
          <w:rFonts w:ascii="Calibri" w:eastAsia="Calibri" w:hAnsi="Calibri" w:cs="Calibri"/>
          <w:color w:val="000000"/>
        </w:rPr>
        <w:t xml:space="preserve"> passwords</w:t>
      </w:r>
      <w:r w:rsidR="001726A4">
        <w:rPr>
          <w:rFonts w:ascii="Calibri" w:eastAsia="Calibri" w:hAnsi="Calibri" w:cs="Calibri"/>
          <w:color w:val="000000"/>
        </w:rPr>
        <w:t xml:space="preserve">, access to reports, </w:t>
      </w:r>
      <w:r w:rsidR="003509A9">
        <w:rPr>
          <w:rFonts w:ascii="Calibri" w:eastAsia="Calibri" w:hAnsi="Calibri" w:cs="Calibri"/>
          <w:color w:val="000000"/>
        </w:rPr>
        <w:t xml:space="preserve">and </w:t>
      </w:r>
      <w:r w:rsidR="001726A4">
        <w:rPr>
          <w:rFonts w:ascii="Calibri" w:eastAsia="Calibri" w:hAnsi="Calibri" w:cs="Calibri"/>
          <w:color w:val="000000"/>
        </w:rPr>
        <w:t>role management</w:t>
      </w:r>
      <w:r w:rsidR="00CA57A5">
        <w:rPr>
          <w:rFonts w:ascii="Calibri" w:eastAsia="Calibri" w:hAnsi="Calibri" w:cs="Calibri"/>
          <w:color w:val="000000"/>
        </w:rPr>
        <w:t xml:space="preserve"> on the website are all </w:t>
      </w:r>
      <w:r w:rsidR="00432C89">
        <w:rPr>
          <w:rFonts w:ascii="Calibri" w:eastAsia="Calibri" w:hAnsi="Calibri" w:cs="Calibri"/>
          <w:color w:val="000000"/>
        </w:rPr>
        <w:t>components</w:t>
      </w:r>
      <w:r w:rsidR="0042589A">
        <w:rPr>
          <w:rFonts w:ascii="Calibri" w:eastAsia="Calibri" w:hAnsi="Calibri" w:cs="Calibri"/>
          <w:color w:val="000000"/>
        </w:rPr>
        <w:t xml:space="preserve"> of the system that DriverPass hopes to have installed. </w:t>
      </w:r>
    </w:p>
    <w:p w14:paraId="2257581B" w14:textId="44BE2B2F" w:rsidR="00CC418E" w:rsidRPr="004D28C8" w:rsidRDefault="00B45597" w:rsidP="006173BA">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wants the system to o</w:t>
      </w:r>
      <w:r w:rsidR="00124260">
        <w:rPr>
          <w:rFonts w:ascii="Calibri" w:eastAsia="Calibri" w:hAnsi="Calibri" w:cs="Calibri"/>
          <w:color w:val="000000"/>
        </w:rPr>
        <w:t xml:space="preserve">ffer three packages </w:t>
      </w:r>
      <w:r w:rsidR="00F044DA">
        <w:rPr>
          <w:rFonts w:ascii="Calibri" w:eastAsia="Calibri" w:hAnsi="Calibri" w:cs="Calibri"/>
          <w:color w:val="000000"/>
        </w:rPr>
        <w:t xml:space="preserve">for their customers and the ability to disable them. </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0845C1DF" w14:textId="6D1BA19D" w:rsidR="001F5855" w:rsidRDefault="00726C34"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hen completed, the system should have a website with classes and practice tests</w:t>
      </w:r>
      <w:r w:rsidR="001A13F6">
        <w:rPr>
          <w:rFonts w:ascii="Calibri" w:eastAsia="Calibri" w:hAnsi="Calibri" w:cs="Calibri"/>
          <w:color w:val="000000"/>
        </w:rPr>
        <w:t>.</w:t>
      </w:r>
    </w:p>
    <w:p w14:paraId="2B886DE0" w14:textId="007BD600" w:rsidR="001A13F6" w:rsidRDefault="00ED14DC"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re should be a section to make appointments.</w:t>
      </w:r>
    </w:p>
    <w:p w14:paraId="47006417" w14:textId="201C5BA5" w:rsidR="00ED14DC" w:rsidRDefault="00D00E5A"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needs to be a way to assign role</w:t>
      </w:r>
      <w:r w:rsidR="00726C34">
        <w:rPr>
          <w:rFonts w:ascii="Calibri" w:eastAsia="Calibri" w:hAnsi="Calibri" w:cs="Calibri"/>
          <w:color w:val="000000"/>
        </w:rPr>
        <w:t>s for different employe</w:t>
      </w:r>
      <w:r w:rsidR="00427378">
        <w:rPr>
          <w:rFonts w:ascii="Calibri" w:eastAsia="Calibri" w:hAnsi="Calibri" w:cs="Calibri"/>
          <w:color w:val="000000"/>
        </w:rPr>
        <w:t>e</w:t>
      </w:r>
      <w:r w:rsidR="00726C34">
        <w:rPr>
          <w:rFonts w:ascii="Calibri" w:eastAsia="Calibri" w:hAnsi="Calibri" w:cs="Calibri"/>
          <w:color w:val="000000"/>
        </w:rPr>
        <w:t>s</w:t>
      </w:r>
      <w:r w:rsidR="00427378">
        <w:rPr>
          <w:rFonts w:ascii="Calibri" w:eastAsia="Calibri" w:hAnsi="Calibri" w:cs="Calibri"/>
          <w:color w:val="000000"/>
        </w:rPr>
        <w:t>,</w:t>
      </w:r>
      <w:r w:rsidR="00726C34">
        <w:rPr>
          <w:rFonts w:ascii="Calibri" w:eastAsia="Calibri" w:hAnsi="Calibri" w:cs="Calibri"/>
          <w:color w:val="000000"/>
        </w:rPr>
        <w:t xml:space="preserve"> clients</w:t>
      </w:r>
      <w:r w:rsidR="00427378">
        <w:rPr>
          <w:rFonts w:ascii="Calibri" w:eastAsia="Calibri" w:hAnsi="Calibri" w:cs="Calibri"/>
          <w:color w:val="000000"/>
        </w:rPr>
        <w:t>, and owners.</w:t>
      </w:r>
    </w:p>
    <w:p w14:paraId="5F27FB78" w14:textId="12C88A5A" w:rsidR="00D00E5A" w:rsidRDefault="00354D3B"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Process model</w:t>
      </w:r>
      <w:r w:rsidR="00861FEF">
        <w:rPr>
          <w:rFonts w:ascii="Calibri" w:eastAsia="Calibri" w:hAnsi="Calibri" w:cs="Calibri"/>
          <w:color w:val="000000"/>
        </w:rPr>
        <w:t>s</w:t>
      </w:r>
      <w:r>
        <w:rPr>
          <w:rFonts w:ascii="Calibri" w:eastAsia="Calibri" w:hAnsi="Calibri" w:cs="Calibri"/>
          <w:color w:val="000000"/>
        </w:rPr>
        <w:t xml:space="preserve"> need to be de</w:t>
      </w:r>
      <w:r w:rsidR="00427378">
        <w:rPr>
          <w:rFonts w:ascii="Calibri" w:eastAsia="Calibri" w:hAnsi="Calibri" w:cs="Calibri"/>
          <w:color w:val="000000"/>
        </w:rPr>
        <w:t>vel</w:t>
      </w:r>
      <w:r>
        <w:rPr>
          <w:rFonts w:ascii="Calibri" w:eastAsia="Calibri" w:hAnsi="Calibri" w:cs="Calibri"/>
          <w:color w:val="000000"/>
        </w:rPr>
        <w:t xml:space="preserve">oped for proper communication of </w:t>
      </w:r>
      <w:r w:rsidR="00726C34">
        <w:rPr>
          <w:rFonts w:ascii="Calibri" w:eastAsia="Calibri" w:hAnsi="Calibri" w:cs="Calibri"/>
          <w:color w:val="000000"/>
        </w:rPr>
        <w:t>the data structure and flow</w:t>
      </w:r>
      <w:r>
        <w:rPr>
          <w:rFonts w:ascii="Calibri" w:eastAsia="Calibri" w:hAnsi="Calibri" w:cs="Calibri"/>
          <w:color w:val="000000"/>
        </w:rPr>
        <w:t>.</w:t>
      </w:r>
    </w:p>
    <w:p w14:paraId="545550E1" w14:textId="5C5BD77A" w:rsidR="00354D3B" w:rsidRPr="004D28C8" w:rsidRDefault="00861FEF"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bject models</w:t>
      </w:r>
      <w:r w:rsidR="0053246F">
        <w:rPr>
          <w:rFonts w:ascii="Calibri" w:eastAsia="Calibri" w:hAnsi="Calibri" w:cs="Calibri"/>
          <w:color w:val="000000"/>
        </w:rPr>
        <w:t xml:space="preserve"> will be needed to display needed components. </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functional requirements for the DriverPass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EndPr/>
        <w:sdtContent/>
      </w:sdt>
      <w:sdt>
        <w:sdtPr>
          <w:tag w:val="goog_rdk_3"/>
          <w:id w:val="-665162728"/>
        </w:sdtPr>
        <w:sdtEnd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6FD33D12" w14:textId="2FD0BBED" w:rsidR="001F5855" w:rsidRDefault="00F0730D"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re needs to be a </w:t>
      </w:r>
      <w:r w:rsidR="00C02FB5">
        <w:rPr>
          <w:rFonts w:ascii="Calibri" w:eastAsia="Calibri" w:hAnsi="Calibri" w:cs="Calibri"/>
          <w:color w:val="000000"/>
        </w:rPr>
        <w:t xml:space="preserve">web-based system in the cloud for </w:t>
      </w:r>
      <w:r w:rsidR="00EB01F0">
        <w:rPr>
          <w:rFonts w:ascii="Calibri" w:eastAsia="Calibri" w:hAnsi="Calibri" w:cs="Calibri"/>
          <w:color w:val="000000"/>
        </w:rPr>
        <w:t>a fast connection</w:t>
      </w:r>
      <w:r w:rsidR="00E15DA7">
        <w:rPr>
          <w:rFonts w:ascii="Calibri" w:eastAsia="Calibri" w:hAnsi="Calibri" w:cs="Calibri"/>
          <w:color w:val="000000"/>
        </w:rPr>
        <w:t>,</w:t>
      </w:r>
      <w:r w:rsidR="00EB01F0">
        <w:rPr>
          <w:rFonts w:ascii="Calibri" w:eastAsia="Calibri" w:hAnsi="Calibri" w:cs="Calibri"/>
          <w:color w:val="000000"/>
        </w:rPr>
        <w:t xml:space="preserve"> and the cloud can s</w:t>
      </w:r>
      <w:r w:rsidR="00E15DA7">
        <w:rPr>
          <w:rFonts w:ascii="Calibri" w:eastAsia="Calibri" w:hAnsi="Calibri" w:cs="Calibri"/>
          <w:color w:val="000000"/>
        </w:rPr>
        <w:t>to</w:t>
      </w:r>
      <w:r w:rsidR="00EB01F0">
        <w:rPr>
          <w:rFonts w:ascii="Calibri" w:eastAsia="Calibri" w:hAnsi="Calibri" w:cs="Calibri"/>
          <w:color w:val="000000"/>
        </w:rPr>
        <w:t xml:space="preserve">re information such </w:t>
      </w:r>
      <w:r w:rsidR="00E15DA7">
        <w:rPr>
          <w:rFonts w:ascii="Calibri" w:eastAsia="Calibri" w:hAnsi="Calibri" w:cs="Calibri"/>
          <w:color w:val="000000"/>
        </w:rPr>
        <w:t xml:space="preserve">as books and tests for easy access. </w:t>
      </w:r>
    </w:p>
    <w:p w14:paraId="71EB5D0A" w14:textId="6C9C7029" w:rsidR="00C02FB5" w:rsidRDefault="00E15DA7"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be </w:t>
      </w:r>
      <w:r w:rsidR="00033137">
        <w:rPr>
          <w:rFonts w:ascii="Calibri" w:eastAsia="Calibri" w:hAnsi="Calibri" w:cs="Calibri"/>
          <w:color w:val="000000"/>
        </w:rPr>
        <w:t xml:space="preserve">developed to be fast as it will need to handle multiple users at one time. As the business grows, </w:t>
      </w:r>
      <w:r w:rsidR="009D54BB">
        <w:rPr>
          <w:rFonts w:ascii="Calibri" w:eastAsia="Calibri" w:hAnsi="Calibri" w:cs="Calibri"/>
          <w:color w:val="000000"/>
        </w:rPr>
        <w:t>the website should add additional resources to compensate.</w:t>
      </w:r>
    </w:p>
    <w:p w14:paraId="5C635091" w14:textId="73B2F784" w:rsidR="004118F6" w:rsidRDefault="00B80009"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Updates </w:t>
      </w:r>
      <w:r w:rsidR="009D1BEA">
        <w:rPr>
          <w:rFonts w:ascii="Calibri" w:eastAsia="Calibri" w:hAnsi="Calibri" w:cs="Calibri"/>
          <w:color w:val="000000"/>
        </w:rPr>
        <w:t>to</w:t>
      </w:r>
      <w:r>
        <w:rPr>
          <w:rFonts w:ascii="Calibri" w:eastAsia="Calibri" w:hAnsi="Calibri" w:cs="Calibri"/>
          <w:color w:val="000000"/>
        </w:rPr>
        <w:t xml:space="preserve"> the system should be </w:t>
      </w:r>
      <w:r w:rsidR="009D1BEA">
        <w:rPr>
          <w:rFonts w:ascii="Calibri" w:eastAsia="Calibri" w:hAnsi="Calibri" w:cs="Calibri"/>
          <w:color w:val="000000"/>
        </w:rPr>
        <w:t xml:space="preserve">made </w:t>
      </w:r>
      <w:r>
        <w:rPr>
          <w:rFonts w:ascii="Calibri" w:eastAsia="Calibri" w:hAnsi="Calibri" w:cs="Calibri"/>
          <w:color w:val="000000"/>
        </w:rPr>
        <w:t>when needed. If there is a</w:t>
      </w:r>
      <w:r w:rsidR="00B23D43">
        <w:rPr>
          <w:rFonts w:ascii="Calibri" w:eastAsia="Calibri" w:hAnsi="Calibri" w:cs="Calibri"/>
          <w:color w:val="000000"/>
        </w:rPr>
        <w:t>n</w:t>
      </w:r>
      <w:r w:rsidR="00AB4C0D">
        <w:rPr>
          <w:rFonts w:ascii="Calibri" w:eastAsia="Calibri" w:hAnsi="Calibri" w:cs="Calibri"/>
          <w:color w:val="000000"/>
        </w:rPr>
        <w:t xml:space="preserve"> OS update involving security features, it should be done immediately. </w:t>
      </w:r>
    </w:p>
    <w:p w14:paraId="06D80A1B" w14:textId="7D9C3CB8" w:rsidR="00B80009" w:rsidRDefault="00AB4C0D"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f there are update</w:t>
      </w:r>
      <w:r w:rsidR="00B23D43">
        <w:rPr>
          <w:rFonts w:ascii="Calibri" w:eastAsia="Calibri" w:hAnsi="Calibri" w:cs="Calibri"/>
          <w:color w:val="000000"/>
        </w:rPr>
        <w:t>s</w:t>
      </w:r>
      <w:r>
        <w:rPr>
          <w:rFonts w:ascii="Calibri" w:eastAsia="Calibri" w:hAnsi="Calibri" w:cs="Calibri"/>
          <w:color w:val="000000"/>
        </w:rPr>
        <w:t xml:space="preserve"> to </w:t>
      </w:r>
      <w:r w:rsidR="00DF25F7">
        <w:rPr>
          <w:rFonts w:ascii="Calibri" w:eastAsia="Calibri" w:hAnsi="Calibri" w:cs="Calibri"/>
          <w:color w:val="000000"/>
        </w:rPr>
        <w:t xml:space="preserve">state laws for driving, </w:t>
      </w:r>
      <w:r w:rsidR="004118F6">
        <w:rPr>
          <w:rFonts w:ascii="Calibri" w:eastAsia="Calibri" w:hAnsi="Calibri" w:cs="Calibri"/>
          <w:color w:val="000000"/>
        </w:rPr>
        <w:t>there</w:t>
      </w:r>
      <w:r w:rsidR="00934676">
        <w:rPr>
          <w:rFonts w:ascii="Calibri" w:eastAsia="Calibri" w:hAnsi="Calibri" w:cs="Calibri"/>
          <w:color w:val="000000"/>
        </w:rPr>
        <w:t xml:space="preserve"> needs to be an update before the new </w:t>
      </w:r>
      <w:r w:rsidR="00B23D43">
        <w:rPr>
          <w:rFonts w:ascii="Calibri" w:eastAsia="Calibri" w:hAnsi="Calibri" w:cs="Calibri"/>
          <w:color w:val="000000"/>
        </w:rPr>
        <w:t>regulation</w:t>
      </w:r>
      <w:r w:rsidR="00934676">
        <w:rPr>
          <w:rFonts w:ascii="Calibri" w:eastAsia="Calibri" w:hAnsi="Calibri" w:cs="Calibri"/>
          <w:color w:val="000000"/>
        </w:rPr>
        <w:t>s go into effect.</w:t>
      </w:r>
    </w:p>
    <w:p w14:paraId="77EA47BE" w14:textId="367FE074" w:rsidR="00934676" w:rsidRPr="00E358DC" w:rsidRDefault="00BA6759"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hen the client wants new features, there</w:t>
      </w:r>
      <w:r w:rsidR="009D1BEA">
        <w:rPr>
          <w:rFonts w:ascii="Calibri" w:eastAsia="Calibri" w:hAnsi="Calibri" w:cs="Calibri"/>
          <w:color w:val="000000"/>
        </w:rPr>
        <w:t xml:space="preserve"> should be an update to implement them.</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2DF9F435" w:rsidR="001F5855" w:rsidRDefault="001E7407"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run on Ubuntu Server, allowing for </w:t>
      </w:r>
      <w:r w:rsidR="00DF2810">
        <w:rPr>
          <w:rFonts w:ascii="Calibri" w:eastAsia="Calibri" w:hAnsi="Calibri" w:cs="Calibri"/>
          <w:color w:val="000000"/>
        </w:rPr>
        <w:t xml:space="preserve">a </w:t>
      </w:r>
      <w:r w:rsidR="00373467">
        <w:rPr>
          <w:rFonts w:ascii="Calibri" w:eastAsia="Calibri" w:hAnsi="Calibri" w:cs="Calibri"/>
          <w:color w:val="000000"/>
        </w:rPr>
        <w:t>robust</w:t>
      </w:r>
      <w:r w:rsidR="000F2E5E">
        <w:rPr>
          <w:rFonts w:ascii="Calibri" w:eastAsia="Calibri" w:hAnsi="Calibri" w:cs="Calibri"/>
          <w:color w:val="000000"/>
        </w:rPr>
        <w:t>, lightweight design with</w:t>
      </w:r>
      <w:r w:rsidR="00DF2810">
        <w:rPr>
          <w:rFonts w:ascii="Calibri" w:eastAsia="Calibri" w:hAnsi="Calibri" w:cs="Calibri"/>
          <w:color w:val="000000"/>
        </w:rPr>
        <w:t xml:space="preserve"> enough features to </w:t>
      </w:r>
      <w:r w:rsidR="000F2E5E">
        <w:rPr>
          <w:rFonts w:ascii="Calibri" w:eastAsia="Calibri" w:hAnsi="Calibri" w:cs="Calibri"/>
          <w:color w:val="000000"/>
        </w:rPr>
        <w:t xml:space="preserve">perform the job. </w:t>
      </w:r>
    </w:p>
    <w:p w14:paraId="315674BE" w14:textId="28A08D8D" w:rsidR="00373467" w:rsidRPr="004D28C8" w:rsidRDefault="00373467"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 database will be need</w:t>
      </w:r>
      <w:r w:rsidR="00477480">
        <w:rPr>
          <w:rFonts w:ascii="Calibri" w:eastAsia="Calibri" w:hAnsi="Calibri" w:cs="Calibri"/>
          <w:color w:val="000000"/>
        </w:rPr>
        <w:t>ed</w:t>
      </w:r>
      <w:r>
        <w:rPr>
          <w:rFonts w:ascii="Calibri" w:eastAsia="Calibri" w:hAnsi="Calibri" w:cs="Calibri"/>
          <w:color w:val="000000"/>
        </w:rPr>
        <w:t xml:space="preserve"> for </w:t>
      </w:r>
      <w:r w:rsidR="00477480">
        <w:rPr>
          <w:rFonts w:ascii="Calibri" w:eastAsia="Calibri" w:hAnsi="Calibri" w:cs="Calibri"/>
          <w:color w:val="000000"/>
        </w:rPr>
        <w:t>appointments, classes, and user information.</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7EC83137" w14:textId="7196B2D4" w:rsidR="001F5855" w:rsidRDefault="005B29F4"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w:t>
      </w:r>
      <w:r w:rsidR="002A4E32">
        <w:rPr>
          <w:rFonts w:ascii="Calibri" w:eastAsia="Calibri" w:hAnsi="Calibri" w:cs="Calibri"/>
          <w:color w:val="000000"/>
        </w:rPr>
        <w:t xml:space="preserve"> username</w:t>
      </w:r>
      <w:r>
        <w:rPr>
          <w:rFonts w:ascii="Calibri" w:eastAsia="Calibri" w:hAnsi="Calibri" w:cs="Calibri"/>
          <w:color w:val="000000"/>
        </w:rPr>
        <w:t xml:space="preserve"> will be used to distinguish different users, but a client number </w:t>
      </w:r>
      <w:r w:rsidR="004D6101">
        <w:rPr>
          <w:rFonts w:ascii="Calibri" w:eastAsia="Calibri" w:hAnsi="Calibri" w:cs="Calibri"/>
          <w:color w:val="000000"/>
        </w:rPr>
        <w:t xml:space="preserve">will also be assigned for better computer processing. </w:t>
      </w:r>
    </w:p>
    <w:p w14:paraId="6597733E" w14:textId="1FD0349A" w:rsidR="00B813CF" w:rsidRDefault="00B813CF"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name will not need to be case</w:t>
      </w:r>
      <w:r w:rsidR="00E939E5">
        <w:rPr>
          <w:rFonts w:ascii="Calibri" w:eastAsia="Calibri" w:hAnsi="Calibri" w:cs="Calibri"/>
          <w:color w:val="000000"/>
        </w:rPr>
        <w:t>-</w:t>
      </w:r>
      <w:r>
        <w:rPr>
          <w:rFonts w:ascii="Calibri" w:eastAsia="Calibri" w:hAnsi="Calibri" w:cs="Calibri"/>
          <w:color w:val="000000"/>
        </w:rPr>
        <w:t>sensitive, but the password will be</w:t>
      </w:r>
      <w:r w:rsidR="00E939E5">
        <w:rPr>
          <w:rFonts w:ascii="Calibri" w:eastAsia="Calibri" w:hAnsi="Calibri" w:cs="Calibri"/>
          <w:color w:val="000000"/>
        </w:rPr>
        <w:t xml:space="preserve"> for better security. </w:t>
      </w:r>
    </w:p>
    <w:p w14:paraId="4857284C" w14:textId="1B5CFBE3" w:rsidR="00E939E5" w:rsidRPr="004D28C8" w:rsidRDefault="006636F2"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 notification should be sent to the IT department if a process returns an error. </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2E556C47" w:rsidR="001F5855" w:rsidRDefault="00137367"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nyone from </w:t>
      </w:r>
      <w:r w:rsidR="006D75AB">
        <w:rPr>
          <w:rFonts w:ascii="Calibri" w:eastAsia="Calibri" w:hAnsi="Calibri" w:cs="Calibri"/>
          <w:color w:val="000000"/>
        </w:rPr>
        <w:t xml:space="preserve">the </w:t>
      </w:r>
      <w:r>
        <w:rPr>
          <w:rFonts w:ascii="Calibri" w:eastAsia="Calibri" w:hAnsi="Calibri" w:cs="Calibri"/>
          <w:color w:val="000000"/>
        </w:rPr>
        <w:t xml:space="preserve">management level </w:t>
      </w:r>
      <w:r w:rsidR="006D75AB">
        <w:rPr>
          <w:rFonts w:ascii="Calibri" w:eastAsia="Calibri" w:hAnsi="Calibri" w:cs="Calibri"/>
          <w:color w:val="000000"/>
        </w:rPr>
        <w:t xml:space="preserve">and </w:t>
      </w:r>
      <w:r>
        <w:rPr>
          <w:rFonts w:ascii="Calibri" w:eastAsia="Calibri" w:hAnsi="Calibri" w:cs="Calibri"/>
          <w:color w:val="000000"/>
        </w:rPr>
        <w:t>up can add/remove</w:t>
      </w:r>
      <w:r w:rsidR="006D75AB">
        <w:rPr>
          <w:rFonts w:ascii="Calibri" w:eastAsia="Calibri" w:hAnsi="Calibri" w:cs="Calibri"/>
          <w:color w:val="000000"/>
        </w:rPr>
        <w:t xml:space="preserve">/modify the user base. </w:t>
      </w:r>
    </w:p>
    <w:p w14:paraId="6B3D9D27" w14:textId="611C5B8A" w:rsidR="006D75AB" w:rsidRDefault="009F5A80"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The system will ad</w:t>
      </w:r>
      <w:r w:rsidR="002709B7">
        <w:rPr>
          <w:rFonts w:ascii="Calibri" w:eastAsia="Calibri" w:hAnsi="Calibri" w:cs="Calibri"/>
          <w:color w:val="000000"/>
        </w:rPr>
        <w:t>a</w:t>
      </w:r>
      <w:r>
        <w:rPr>
          <w:rFonts w:ascii="Calibri" w:eastAsia="Calibri" w:hAnsi="Calibri" w:cs="Calibri"/>
          <w:color w:val="000000"/>
        </w:rPr>
        <w:t xml:space="preserve">pt to </w:t>
      </w:r>
      <w:r w:rsidR="00B127AB">
        <w:rPr>
          <w:rFonts w:ascii="Calibri" w:eastAsia="Calibri" w:hAnsi="Calibri" w:cs="Calibri"/>
          <w:color w:val="000000"/>
        </w:rPr>
        <w:t xml:space="preserve">platform updates slowly over time. </w:t>
      </w:r>
    </w:p>
    <w:p w14:paraId="153C0BC4" w14:textId="072F79DA" w:rsidR="00B127AB" w:rsidRDefault="00B127AB"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oo many updates at on</w:t>
      </w:r>
      <w:r w:rsidR="002709B7">
        <w:rPr>
          <w:rFonts w:ascii="Calibri" w:eastAsia="Calibri" w:hAnsi="Calibri" w:cs="Calibri"/>
          <w:color w:val="000000"/>
        </w:rPr>
        <w:t>c</w:t>
      </w:r>
      <w:r>
        <w:rPr>
          <w:rFonts w:ascii="Calibri" w:eastAsia="Calibri" w:hAnsi="Calibri" w:cs="Calibri"/>
          <w:color w:val="000000"/>
        </w:rPr>
        <w:t>e could make it difficult to revert to a previous state if something goes wrong.</w:t>
      </w:r>
    </w:p>
    <w:p w14:paraId="55D01B8B" w14:textId="1909846B" w:rsidR="009A5C90" w:rsidRPr="004D28C8" w:rsidRDefault="009A5C90"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administrators will need full acce</w:t>
      </w:r>
      <w:r w:rsidR="002709B7">
        <w:rPr>
          <w:rFonts w:ascii="Calibri" w:eastAsia="Calibri" w:hAnsi="Calibri" w:cs="Calibri"/>
          <w:color w:val="000000"/>
        </w:rPr>
        <w:t>s</w:t>
      </w:r>
      <w:r>
        <w:rPr>
          <w:rFonts w:ascii="Calibri" w:eastAsia="Calibri" w:hAnsi="Calibri" w:cs="Calibri"/>
          <w:color w:val="000000"/>
        </w:rPr>
        <w:t>s to the system, and access</w:t>
      </w:r>
      <w:r w:rsidR="00745474">
        <w:rPr>
          <w:rFonts w:ascii="Calibri" w:eastAsia="Calibri" w:hAnsi="Calibri" w:cs="Calibri"/>
          <w:color w:val="000000"/>
        </w:rPr>
        <w:t xml:space="preserve"> </w:t>
      </w:r>
      <w:r w:rsidR="002709B7">
        <w:rPr>
          <w:rFonts w:ascii="Calibri" w:eastAsia="Calibri" w:hAnsi="Calibri" w:cs="Calibri"/>
          <w:color w:val="000000"/>
        </w:rPr>
        <w:t>must</w:t>
      </w:r>
      <w:r w:rsidR="00745474">
        <w:rPr>
          <w:rFonts w:ascii="Calibri" w:eastAsia="Calibri" w:hAnsi="Calibri" w:cs="Calibri"/>
          <w:color w:val="000000"/>
        </w:rPr>
        <w:t xml:space="preserve"> be revoked immediately if one </w:t>
      </w:r>
      <w:r w:rsidR="00EA7301">
        <w:rPr>
          <w:rFonts w:ascii="Calibri" w:eastAsia="Calibri" w:hAnsi="Calibri" w:cs="Calibri"/>
          <w:color w:val="000000"/>
        </w:rPr>
        <w:t>leaves</w:t>
      </w:r>
      <w:r w:rsidR="00745474">
        <w:rPr>
          <w:rFonts w:ascii="Calibri" w:eastAsia="Calibri" w:hAnsi="Calibri" w:cs="Calibri"/>
          <w:color w:val="000000"/>
        </w:rPr>
        <w:t xml:space="preserve"> the business. </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ADD0532" w14:textId="623AE17A" w:rsidR="001F5855" w:rsidRDefault="007F22F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user will be required to have a username and password with the option for two-factor authentication. </w:t>
      </w:r>
    </w:p>
    <w:p w14:paraId="441C00AD" w14:textId="2FD5B638" w:rsidR="007F22FC" w:rsidRDefault="00557DE6"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lient will </w:t>
      </w:r>
      <w:r w:rsidR="00CB4C16">
        <w:rPr>
          <w:rFonts w:ascii="Calibri" w:eastAsia="Calibri" w:hAnsi="Calibri" w:cs="Calibri"/>
          <w:color w:val="000000"/>
        </w:rPr>
        <w:t>connect</w:t>
      </w:r>
      <w:r w:rsidR="00CE0474">
        <w:rPr>
          <w:rFonts w:ascii="Calibri" w:eastAsia="Calibri" w:hAnsi="Calibri" w:cs="Calibri"/>
          <w:color w:val="000000"/>
        </w:rPr>
        <w:t xml:space="preserve"> to a server with SSL encryption to keep the connection private.</w:t>
      </w:r>
    </w:p>
    <w:p w14:paraId="384ED293" w14:textId="601716FB" w:rsidR="00CB4C16" w:rsidRDefault="008A4808"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o avoid a brute force attack, there will be a </w:t>
      </w:r>
      <w:r w:rsidR="0002046B">
        <w:rPr>
          <w:rFonts w:ascii="Calibri" w:eastAsia="Calibri" w:hAnsi="Calibri" w:cs="Calibri"/>
          <w:color w:val="000000"/>
        </w:rPr>
        <w:t>limit to how many access attempts an IP add</w:t>
      </w:r>
      <w:r w:rsidR="008A21FD">
        <w:rPr>
          <w:rFonts w:ascii="Calibri" w:eastAsia="Calibri" w:hAnsi="Calibri" w:cs="Calibri"/>
          <w:color w:val="000000"/>
        </w:rPr>
        <w:t>r</w:t>
      </w:r>
      <w:r w:rsidR="0002046B">
        <w:rPr>
          <w:rFonts w:ascii="Calibri" w:eastAsia="Calibri" w:hAnsi="Calibri" w:cs="Calibri"/>
          <w:color w:val="000000"/>
        </w:rPr>
        <w:t xml:space="preserve">ess can have per </w:t>
      </w:r>
      <w:r w:rsidR="008A21FD">
        <w:rPr>
          <w:rFonts w:ascii="Calibri" w:eastAsia="Calibri" w:hAnsi="Calibri" w:cs="Calibri"/>
          <w:color w:val="000000"/>
        </w:rPr>
        <w:t xml:space="preserve">30 minutes. </w:t>
      </w:r>
    </w:p>
    <w:p w14:paraId="21C476B3" w14:textId="5A4758C9" w:rsidR="0005476F" w:rsidRPr="004D28C8" w:rsidRDefault="0005476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f a user forgets their password, a link will be sent via email to reset it. </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6FE6268E" w14:textId="7D98522F" w:rsidR="001F5855" w:rsidRDefault="00113F0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validate </w:t>
      </w:r>
      <w:r w:rsidR="00C136B9">
        <w:rPr>
          <w:rFonts w:ascii="Calibri" w:eastAsia="Calibri" w:hAnsi="Calibri" w:cs="Calibri"/>
          <w:color w:val="000000"/>
        </w:rPr>
        <w:t>user credentials when logging in</w:t>
      </w:r>
      <w:r w:rsidR="002954C9">
        <w:rPr>
          <w:rFonts w:ascii="Calibri" w:eastAsia="Calibri" w:hAnsi="Calibri" w:cs="Calibri"/>
          <w:color w:val="000000"/>
        </w:rPr>
        <w:t>.</w:t>
      </w:r>
    </w:p>
    <w:p w14:paraId="28CAE610" w14:textId="6421B6AC" w:rsidR="002954C9" w:rsidRDefault="00D5275E"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run fast</w:t>
      </w:r>
      <w:r w:rsidR="00D30701">
        <w:rPr>
          <w:rFonts w:ascii="Calibri" w:eastAsia="Calibri" w:hAnsi="Calibri" w:cs="Calibri"/>
          <w:color w:val="000000"/>
        </w:rPr>
        <w:t>,</w:t>
      </w:r>
      <w:r>
        <w:rPr>
          <w:rFonts w:ascii="Calibri" w:eastAsia="Calibri" w:hAnsi="Calibri" w:cs="Calibri"/>
          <w:color w:val="000000"/>
        </w:rPr>
        <w:t xml:space="preserve"> with multiple users accessing the system simultaneously.</w:t>
      </w:r>
    </w:p>
    <w:p w14:paraId="0F663239" w14:textId="2AD531F2" w:rsidR="00D5275E" w:rsidRDefault="00D3070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have at least three different driver packages.</w:t>
      </w:r>
    </w:p>
    <w:p w14:paraId="594A9D87" w14:textId="0673A5F1" w:rsidR="00D30701" w:rsidRDefault="002555D8"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accept, remove, and modify res</w:t>
      </w:r>
      <w:r w:rsidR="00731B3E">
        <w:rPr>
          <w:rFonts w:ascii="Calibri" w:eastAsia="Calibri" w:hAnsi="Calibri" w:cs="Calibri"/>
          <w:color w:val="000000"/>
        </w:rPr>
        <w:t>ervations.</w:t>
      </w:r>
    </w:p>
    <w:p w14:paraId="49D47C8A" w14:textId="422EE6CF" w:rsidR="00731B3E" w:rsidRDefault="006608B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have different access roles, from user to owner.</w:t>
      </w:r>
    </w:p>
    <w:p w14:paraId="2CA216DA" w14:textId="0EA3486A" w:rsidR="006608B7" w:rsidRDefault="0012238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have tests and study material.</w:t>
      </w:r>
    </w:p>
    <w:p w14:paraId="601B33E9" w14:textId="7125B132" w:rsidR="0012238F" w:rsidRDefault="0012238F"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have </w:t>
      </w:r>
      <w:r w:rsidR="000574DD">
        <w:rPr>
          <w:rFonts w:ascii="Calibri" w:eastAsia="Calibri" w:hAnsi="Calibri" w:cs="Calibri"/>
          <w:color w:val="000000"/>
        </w:rPr>
        <w:t xml:space="preserve">reports for </w:t>
      </w:r>
      <w:r w:rsidR="00BD35A5">
        <w:rPr>
          <w:rFonts w:ascii="Calibri" w:eastAsia="Calibri" w:hAnsi="Calibri" w:cs="Calibri"/>
          <w:color w:val="000000"/>
        </w:rPr>
        <w:t>management level and higher.</w:t>
      </w:r>
    </w:p>
    <w:p w14:paraId="2890BC93" w14:textId="769B88EC" w:rsidR="00BD35A5" w:rsidRPr="004D28C8" w:rsidRDefault="00FA5AE0"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have the driver and customer paired together when making reservations.</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E0ED0CC" w14:textId="7A21BDCC" w:rsidR="001F5855" w:rsidRDefault="00676053"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interface </w:t>
      </w:r>
      <w:r w:rsidR="00F72C15">
        <w:rPr>
          <w:rFonts w:ascii="Calibri" w:eastAsia="Calibri" w:hAnsi="Calibri" w:cs="Calibri"/>
          <w:color w:val="000000"/>
        </w:rPr>
        <w:t>must</w:t>
      </w:r>
      <w:r>
        <w:rPr>
          <w:rFonts w:ascii="Calibri" w:eastAsia="Calibri" w:hAnsi="Calibri" w:cs="Calibri"/>
          <w:color w:val="000000"/>
        </w:rPr>
        <w:t xml:space="preserve"> be simp</w:t>
      </w:r>
      <w:r w:rsidR="00F72C15">
        <w:rPr>
          <w:rFonts w:ascii="Calibri" w:eastAsia="Calibri" w:hAnsi="Calibri" w:cs="Calibri"/>
          <w:color w:val="000000"/>
        </w:rPr>
        <w:t>l</w:t>
      </w:r>
      <w:r>
        <w:rPr>
          <w:rFonts w:ascii="Calibri" w:eastAsia="Calibri" w:hAnsi="Calibri" w:cs="Calibri"/>
          <w:color w:val="000000"/>
        </w:rPr>
        <w:t xml:space="preserve">e to use and allow </w:t>
      </w:r>
      <w:r w:rsidR="00F72C15">
        <w:rPr>
          <w:rFonts w:ascii="Calibri" w:eastAsia="Calibri" w:hAnsi="Calibri" w:cs="Calibri"/>
          <w:color w:val="000000"/>
        </w:rPr>
        <w:t>access to the system’s core features.</w:t>
      </w:r>
    </w:p>
    <w:p w14:paraId="727CB9F6" w14:textId="7E697483" w:rsidR="00F72C15" w:rsidRDefault="007857E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interface needs to have a different setup for different roles. </w:t>
      </w:r>
      <w:r w:rsidR="00352416">
        <w:rPr>
          <w:rFonts w:ascii="Calibri" w:eastAsia="Calibri" w:hAnsi="Calibri" w:cs="Calibri"/>
          <w:color w:val="000000"/>
        </w:rPr>
        <w:t xml:space="preserve">Employees need access to change </w:t>
      </w:r>
      <w:r w:rsidR="000121F6">
        <w:rPr>
          <w:rFonts w:ascii="Calibri" w:eastAsia="Calibri" w:hAnsi="Calibri" w:cs="Calibri"/>
          <w:color w:val="000000"/>
        </w:rPr>
        <w:t>features</w:t>
      </w:r>
      <w:r w:rsidR="00352416">
        <w:rPr>
          <w:rFonts w:ascii="Calibri" w:eastAsia="Calibri" w:hAnsi="Calibri" w:cs="Calibri"/>
          <w:color w:val="000000"/>
        </w:rPr>
        <w:t xml:space="preserve"> as </w:t>
      </w:r>
      <w:r w:rsidR="00545623">
        <w:rPr>
          <w:rFonts w:ascii="Calibri" w:eastAsia="Calibri" w:hAnsi="Calibri" w:cs="Calibri"/>
          <w:color w:val="000000"/>
        </w:rPr>
        <w:t>requir</w:t>
      </w:r>
      <w:r w:rsidR="00352416">
        <w:rPr>
          <w:rFonts w:ascii="Calibri" w:eastAsia="Calibri" w:hAnsi="Calibri" w:cs="Calibri"/>
          <w:color w:val="000000"/>
        </w:rPr>
        <w:t xml:space="preserve">ed </w:t>
      </w:r>
      <w:r w:rsidR="000121F6">
        <w:rPr>
          <w:rFonts w:ascii="Calibri" w:eastAsia="Calibri" w:hAnsi="Calibri" w:cs="Calibri"/>
          <w:color w:val="000000"/>
        </w:rPr>
        <w:t xml:space="preserve">and review reports. </w:t>
      </w:r>
      <w:r w:rsidR="00545623">
        <w:rPr>
          <w:rFonts w:ascii="Calibri" w:eastAsia="Calibri" w:hAnsi="Calibri" w:cs="Calibri"/>
          <w:color w:val="000000"/>
        </w:rPr>
        <w:t>In comparison,</w:t>
      </w:r>
      <w:r w:rsidR="00352416">
        <w:rPr>
          <w:rFonts w:ascii="Calibri" w:eastAsia="Calibri" w:hAnsi="Calibri" w:cs="Calibri"/>
          <w:color w:val="000000"/>
        </w:rPr>
        <w:t xml:space="preserve"> the </w:t>
      </w:r>
      <w:r w:rsidR="009F52C3">
        <w:rPr>
          <w:rFonts w:ascii="Calibri" w:eastAsia="Calibri" w:hAnsi="Calibri" w:cs="Calibri"/>
          <w:color w:val="000000"/>
        </w:rPr>
        <w:t xml:space="preserve">customers need to user it for studies and appointments. </w:t>
      </w:r>
    </w:p>
    <w:p w14:paraId="1A54E117" w14:textId="1CCC644E" w:rsidR="009F52C3" w:rsidRPr="004D28C8" w:rsidRDefault="00FD05F0"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 shall be able to interact with the interface by a browser on any device</w:t>
      </w:r>
      <w:r w:rsidR="00636E45">
        <w:rPr>
          <w:rFonts w:ascii="Calibri" w:eastAsia="Calibri" w:hAnsi="Calibri" w:cs="Calibri"/>
          <w:color w:val="000000"/>
        </w:rPr>
        <w:t xml:space="preserve"> that supports SSL.</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lastRenderedPageBreak/>
        <w:t xml:space="preserve">What things were not specifically addressed in your design above? What assumptions are you making in your design about the users or the technology they have? </w:t>
      </w:r>
    </w:p>
    <w:p w14:paraId="1192C4F4" w14:textId="1936ACB1" w:rsidR="001F5855" w:rsidRDefault="002752A9"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re </w:t>
      </w:r>
      <w:r w:rsidR="000E3719">
        <w:rPr>
          <w:rFonts w:ascii="Calibri" w:eastAsia="Calibri" w:hAnsi="Calibri" w:cs="Calibri"/>
          <w:color w:val="000000"/>
        </w:rPr>
        <w:t>is no budget discussion</w:t>
      </w:r>
      <w:r>
        <w:rPr>
          <w:rFonts w:ascii="Calibri" w:eastAsia="Calibri" w:hAnsi="Calibri" w:cs="Calibri"/>
          <w:color w:val="000000"/>
        </w:rPr>
        <w:t xml:space="preserve">, </w:t>
      </w:r>
      <w:r w:rsidR="000E3719">
        <w:rPr>
          <w:rFonts w:ascii="Calibri" w:eastAsia="Calibri" w:hAnsi="Calibri" w:cs="Calibri"/>
          <w:color w:val="000000"/>
        </w:rPr>
        <w:t xml:space="preserve">which is directly related to how faster the system can perform. </w:t>
      </w:r>
    </w:p>
    <w:p w14:paraId="28BEDB85" w14:textId="55B51761" w:rsidR="00C22880" w:rsidRPr="004D28C8" w:rsidRDefault="00C22880"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 assume that everyone has acce</w:t>
      </w:r>
      <w:r w:rsidR="00A87FB6">
        <w:rPr>
          <w:rFonts w:ascii="Calibri" w:eastAsia="Calibri" w:hAnsi="Calibri" w:cs="Calibri"/>
          <w:color w:val="000000"/>
        </w:rPr>
        <w:t>s</w:t>
      </w:r>
      <w:r>
        <w:rPr>
          <w:rFonts w:ascii="Calibri" w:eastAsia="Calibri" w:hAnsi="Calibri" w:cs="Calibri"/>
          <w:color w:val="000000"/>
        </w:rPr>
        <w:t xml:space="preserve">s to the internet, a device with a secure browser, </w:t>
      </w:r>
      <w:r w:rsidR="00A87FB6">
        <w:rPr>
          <w:rFonts w:ascii="Calibri" w:eastAsia="Calibri" w:hAnsi="Calibri" w:cs="Calibri"/>
          <w:color w:val="000000"/>
        </w:rPr>
        <w:t xml:space="preserve">and </w:t>
      </w:r>
      <w:r>
        <w:rPr>
          <w:rFonts w:ascii="Calibri" w:eastAsia="Calibri" w:hAnsi="Calibri" w:cs="Calibri"/>
          <w:color w:val="000000"/>
        </w:rPr>
        <w:t>power for the device</w:t>
      </w:r>
      <w:r w:rsidR="00A87FB6">
        <w:rPr>
          <w:rFonts w:ascii="Calibri" w:eastAsia="Calibri" w:hAnsi="Calibri" w:cs="Calibri"/>
          <w:color w:val="000000"/>
        </w:rPr>
        <w:t>.</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100C6625" w14:textId="762E407F" w:rsidR="00365A63" w:rsidRDefault="00365A63"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re was no time </w:t>
      </w:r>
      <w:r w:rsidR="001F3C79">
        <w:rPr>
          <w:rFonts w:ascii="Calibri" w:eastAsia="Calibri" w:hAnsi="Calibri" w:cs="Calibri"/>
          <w:color w:val="000000"/>
        </w:rPr>
        <w:t xml:space="preserve">information about a budget to </w:t>
      </w:r>
      <w:r w:rsidR="00AC79C0">
        <w:rPr>
          <w:rFonts w:ascii="Calibri" w:eastAsia="Calibri" w:hAnsi="Calibri" w:cs="Calibri"/>
          <w:color w:val="000000"/>
        </w:rPr>
        <w:t>stay within.</w:t>
      </w:r>
    </w:p>
    <w:p w14:paraId="447E4B7C" w14:textId="4350DBC8" w:rsidR="001F5855" w:rsidRDefault="00073114"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re is a maximum amount of customers that can be logged in at the same time. </w:t>
      </w:r>
    </w:p>
    <w:p w14:paraId="730D84DE" w14:textId="1397D847" w:rsidR="00073114" w:rsidRPr="004D28C8" w:rsidRDefault="00421E2C"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can only help the customer so much</w:t>
      </w:r>
      <w:r w:rsidR="00365A63">
        <w:rPr>
          <w:rFonts w:ascii="Calibri" w:eastAsia="Calibri" w:hAnsi="Calibri" w:cs="Calibri"/>
          <w:color w:val="000000"/>
        </w:rPr>
        <w:t xml:space="preserve"> that the customer needs real commitment</w:t>
      </w:r>
      <w:r w:rsidR="00D17C3B">
        <w:rPr>
          <w:rFonts w:ascii="Calibri" w:eastAsia="Calibri" w:hAnsi="Calibri" w:cs="Calibri"/>
          <w:color w:val="000000"/>
        </w:rPr>
        <w:t xml:space="preserve"> to pass. </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Please include a screenshot of the GANTT chart that you created with Lucidchar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578F8C70" w14:textId="03188AF7" w:rsidR="00927DCE" w:rsidRPr="0073026F" w:rsidRDefault="00AD0A9F" w:rsidP="00C924BA">
      <w:pPr>
        <w:suppressAutoHyphens/>
        <w:spacing w:after="0" w:line="240" w:lineRule="auto"/>
        <w:rPr>
          <w:rFonts w:ascii="Calibri" w:hAnsi="Calibri" w:cs="Calibri"/>
        </w:rPr>
      </w:pPr>
      <w:r w:rsidRPr="00AD0A9F">
        <w:rPr>
          <w:rFonts w:ascii="Calibri" w:hAnsi="Calibri" w:cs="Calibri"/>
        </w:rPr>
        <w:drawing>
          <wp:inline distT="0" distB="0" distL="0" distR="0" wp14:anchorId="5F97C6C6" wp14:editId="5CB2FDA0">
            <wp:extent cx="5943600" cy="2888615"/>
            <wp:effectExtent l="0" t="0" r="0" b="6985"/>
            <wp:docPr id="160991774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917749" name="Picture 1" descr="A screenshot of a computer&#10;&#10;Description automatically generated with low confidence"/>
                    <pic:cNvPicPr/>
                  </pic:nvPicPr>
                  <pic:blipFill>
                    <a:blip r:embed="rId8"/>
                    <a:stretch>
                      <a:fillRect/>
                    </a:stretch>
                  </pic:blipFill>
                  <pic:spPr>
                    <a:xfrm>
                      <a:off x="0" y="0"/>
                      <a:ext cx="5943600" cy="2888615"/>
                    </a:xfrm>
                    <a:prstGeom prst="rect">
                      <a:avLst/>
                    </a:prstGeom>
                  </pic:spPr>
                </pic:pic>
              </a:graphicData>
            </a:graphic>
          </wp:inline>
        </w:drawing>
      </w: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4FD26" w14:textId="77777777" w:rsidR="0014411C" w:rsidRDefault="0014411C">
      <w:pPr>
        <w:spacing w:after="0" w:line="240" w:lineRule="auto"/>
      </w:pPr>
      <w:r>
        <w:separator/>
      </w:r>
    </w:p>
  </w:endnote>
  <w:endnote w:type="continuationSeparator" w:id="0">
    <w:p w14:paraId="3B931424" w14:textId="77777777" w:rsidR="0014411C" w:rsidRDefault="001441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A9EEA" w14:textId="77777777" w:rsidR="0014411C" w:rsidRDefault="0014411C">
      <w:pPr>
        <w:spacing w:after="0" w:line="240" w:lineRule="auto"/>
      </w:pPr>
      <w:r>
        <w:separator/>
      </w:r>
    </w:p>
  </w:footnote>
  <w:footnote w:type="continuationSeparator" w:id="0">
    <w:p w14:paraId="6DC1F793" w14:textId="77777777" w:rsidR="0014411C" w:rsidRDefault="001441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63143675">
    <w:abstractNumId w:val="5"/>
  </w:num>
  <w:num w:numId="2" w16cid:durableId="1928686314">
    <w:abstractNumId w:val="2"/>
  </w:num>
  <w:num w:numId="3" w16cid:durableId="411049298">
    <w:abstractNumId w:val="4"/>
  </w:num>
  <w:num w:numId="4" w16cid:durableId="846292467">
    <w:abstractNumId w:val="1"/>
  </w:num>
  <w:num w:numId="5" w16cid:durableId="404761955">
    <w:abstractNumId w:val="0"/>
  </w:num>
  <w:num w:numId="6" w16cid:durableId="7477316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MDYysDQ1MDc3NTRQ0lEKTi0uzszPAykwrAUADdgc2CwAAAA="/>
  </w:docVars>
  <w:rsids>
    <w:rsidRoot w:val="001F5855"/>
    <w:rsid w:val="000121F6"/>
    <w:rsid w:val="0002046B"/>
    <w:rsid w:val="00033137"/>
    <w:rsid w:val="0005476F"/>
    <w:rsid w:val="000574DD"/>
    <w:rsid w:val="00073114"/>
    <w:rsid w:val="000B6942"/>
    <w:rsid w:val="000B78EB"/>
    <w:rsid w:val="000E3719"/>
    <w:rsid w:val="000F2E5E"/>
    <w:rsid w:val="0010759F"/>
    <w:rsid w:val="00113F07"/>
    <w:rsid w:val="0012238F"/>
    <w:rsid w:val="00124260"/>
    <w:rsid w:val="00137367"/>
    <w:rsid w:val="0014411C"/>
    <w:rsid w:val="001726A4"/>
    <w:rsid w:val="001A13F6"/>
    <w:rsid w:val="001E7407"/>
    <w:rsid w:val="001F3C79"/>
    <w:rsid w:val="001F5855"/>
    <w:rsid w:val="00220BEC"/>
    <w:rsid w:val="002555D8"/>
    <w:rsid w:val="00261A79"/>
    <w:rsid w:val="0026680F"/>
    <w:rsid w:val="002709B7"/>
    <w:rsid w:val="0027235C"/>
    <w:rsid w:val="002752A9"/>
    <w:rsid w:val="00282AE6"/>
    <w:rsid w:val="002954C9"/>
    <w:rsid w:val="002A4E32"/>
    <w:rsid w:val="003509A9"/>
    <w:rsid w:val="00352416"/>
    <w:rsid w:val="00354D3B"/>
    <w:rsid w:val="00365A63"/>
    <w:rsid w:val="00373467"/>
    <w:rsid w:val="004118F6"/>
    <w:rsid w:val="00421E2C"/>
    <w:rsid w:val="0042589A"/>
    <w:rsid w:val="00427378"/>
    <w:rsid w:val="00432C89"/>
    <w:rsid w:val="00477480"/>
    <w:rsid w:val="0049678B"/>
    <w:rsid w:val="004A24BF"/>
    <w:rsid w:val="004A3D7E"/>
    <w:rsid w:val="004D28C8"/>
    <w:rsid w:val="004D6101"/>
    <w:rsid w:val="00516884"/>
    <w:rsid w:val="0053246F"/>
    <w:rsid w:val="00545623"/>
    <w:rsid w:val="00557DE6"/>
    <w:rsid w:val="00567CEA"/>
    <w:rsid w:val="005B29F4"/>
    <w:rsid w:val="005B4A9B"/>
    <w:rsid w:val="006173BA"/>
    <w:rsid w:val="00636E45"/>
    <w:rsid w:val="006608B7"/>
    <w:rsid w:val="006636F2"/>
    <w:rsid w:val="00676053"/>
    <w:rsid w:val="006D75AB"/>
    <w:rsid w:val="00726C34"/>
    <w:rsid w:val="0073026F"/>
    <w:rsid w:val="00731B3E"/>
    <w:rsid w:val="00745474"/>
    <w:rsid w:val="007857E2"/>
    <w:rsid w:val="007F22FC"/>
    <w:rsid w:val="00861FEF"/>
    <w:rsid w:val="0087013E"/>
    <w:rsid w:val="008A21FD"/>
    <w:rsid w:val="008A46CC"/>
    <w:rsid w:val="008A4808"/>
    <w:rsid w:val="008F277B"/>
    <w:rsid w:val="009077C7"/>
    <w:rsid w:val="009231F4"/>
    <w:rsid w:val="00927DCE"/>
    <w:rsid w:val="00934676"/>
    <w:rsid w:val="009462E1"/>
    <w:rsid w:val="009A5C90"/>
    <w:rsid w:val="009D1BEA"/>
    <w:rsid w:val="009D54BB"/>
    <w:rsid w:val="009F52C3"/>
    <w:rsid w:val="009F5A80"/>
    <w:rsid w:val="00A87FB6"/>
    <w:rsid w:val="00AB4C0D"/>
    <w:rsid w:val="00AC79C0"/>
    <w:rsid w:val="00AD0A9F"/>
    <w:rsid w:val="00AD5CA3"/>
    <w:rsid w:val="00AE38B2"/>
    <w:rsid w:val="00AF6BDD"/>
    <w:rsid w:val="00B127AB"/>
    <w:rsid w:val="00B23D43"/>
    <w:rsid w:val="00B45597"/>
    <w:rsid w:val="00B56238"/>
    <w:rsid w:val="00B62B34"/>
    <w:rsid w:val="00B80009"/>
    <w:rsid w:val="00B813CF"/>
    <w:rsid w:val="00BA6759"/>
    <w:rsid w:val="00BD35A5"/>
    <w:rsid w:val="00C02FB5"/>
    <w:rsid w:val="00C136B9"/>
    <w:rsid w:val="00C22880"/>
    <w:rsid w:val="00C4115E"/>
    <w:rsid w:val="00C865DB"/>
    <w:rsid w:val="00C924BA"/>
    <w:rsid w:val="00CA57A5"/>
    <w:rsid w:val="00CB4C16"/>
    <w:rsid w:val="00CC418E"/>
    <w:rsid w:val="00CE0474"/>
    <w:rsid w:val="00CF39F1"/>
    <w:rsid w:val="00D00E5A"/>
    <w:rsid w:val="00D17C3B"/>
    <w:rsid w:val="00D30701"/>
    <w:rsid w:val="00D5275E"/>
    <w:rsid w:val="00DF25F7"/>
    <w:rsid w:val="00DF2810"/>
    <w:rsid w:val="00E15DA7"/>
    <w:rsid w:val="00E260B5"/>
    <w:rsid w:val="00E358DC"/>
    <w:rsid w:val="00E939E5"/>
    <w:rsid w:val="00EA7301"/>
    <w:rsid w:val="00EB01F0"/>
    <w:rsid w:val="00ED14DC"/>
    <w:rsid w:val="00F044DA"/>
    <w:rsid w:val="00F0730D"/>
    <w:rsid w:val="00F356B5"/>
    <w:rsid w:val="00F72C15"/>
    <w:rsid w:val="00F92DC0"/>
    <w:rsid w:val="00FA5AE0"/>
    <w:rsid w:val="00FD0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4</Pages>
  <Words>1245</Words>
  <Characters>70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Jarvis, Kenneth</cp:lastModifiedBy>
  <cp:revision>111</cp:revision>
  <dcterms:created xsi:type="dcterms:W3CDTF">2023-06-02T19:13:00Z</dcterms:created>
  <dcterms:modified xsi:type="dcterms:W3CDTF">2023-06-02T21:03:00Z</dcterms:modified>
</cp:coreProperties>
</file>